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16972" w14:textId="5235C062" w:rsidR="006412B3" w:rsidRPr="005004B1" w:rsidRDefault="00A557A2" w:rsidP="00A557A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004B1">
        <w:rPr>
          <w:rFonts w:ascii="Times New Roman" w:hAnsi="Times New Roman" w:cs="Times New Roman"/>
          <w:b/>
          <w:bCs/>
          <w:sz w:val="28"/>
          <w:szCs w:val="28"/>
        </w:rPr>
        <w:t>Seascape Working Group 2022 Workplan</w:t>
      </w:r>
    </w:p>
    <w:tbl>
      <w:tblPr>
        <w:tblW w:w="10117" w:type="dxa"/>
        <w:tblInd w:w="-43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91"/>
        <w:gridCol w:w="2129"/>
        <w:gridCol w:w="2397"/>
      </w:tblGrid>
      <w:tr w:rsidR="007229E9" w:rsidRPr="005004B1" w14:paraId="4F630F42" w14:textId="77777777" w:rsidTr="00C673D4">
        <w:trPr>
          <w:trHeight w:val="118"/>
        </w:trPr>
        <w:tc>
          <w:tcPr>
            <w:tcW w:w="559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176186"/>
            <w:tcMar>
              <w:top w:w="14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2466D364" w14:textId="77777777" w:rsidR="007229E9" w:rsidRPr="005004B1" w:rsidRDefault="007229E9" w:rsidP="007229E9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5004B1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ID"/>
              </w:rPr>
              <w:t>Planned Activities</w:t>
            </w:r>
          </w:p>
        </w:tc>
        <w:tc>
          <w:tcPr>
            <w:tcW w:w="2129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176186"/>
            <w:tcMar>
              <w:top w:w="14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17C85A7A" w14:textId="77777777" w:rsidR="007229E9" w:rsidRPr="005004B1" w:rsidRDefault="007229E9" w:rsidP="007229E9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5004B1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ID"/>
              </w:rPr>
              <w:t>Time Frame</w:t>
            </w:r>
          </w:p>
        </w:tc>
        <w:tc>
          <w:tcPr>
            <w:tcW w:w="2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176186"/>
            <w:tcMar>
              <w:top w:w="14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7C43C82B" w14:textId="09BA31C1" w:rsidR="007229E9" w:rsidRPr="005004B1" w:rsidRDefault="007229E9" w:rsidP="007229E9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5004B1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ID"/>
              </w:rPr>
              <w:t>Budget</w:t>
            </w:r>
          </w:p>
        </w:tc>
      </w:tr>
      <w:tr w:rsidR="009932A2" w:rsidRPr="005004B1" w14:paraId="706D8624" w14:textId="77777777" w:rsidTr="00C673D4">
        <w:trPr>
          <w:trHeight w:val="118"/>
        </w:trPr>
        <w:tc>
          <w:tcPr>
            <w:tcW w:w="559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4D37B6" w14:textId="77777777" w:rsidR="009932A2" w:rsidRPr="005004B1" w:rsidRDefault="009932A2" w:rsidP="007229E9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</w:p>
        </w:tc>
        <w:tc>
          <w:tcPr>
            <w:tcW w:w="212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B5F07B2" w14:textId="77777777" w:rsidR="009932A2" w:rsidRPr="005004B1" w:rsidRDefault="009932A2" w:rsidP="007229E9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</w:p>
        </w:tc>
        <w:tc>
          <w:tcPr>
            <w:tcW w:w="2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176186"/>
            <w:tcMar>
              <w:top w:w="14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1B824A6A" w14:textId="77777777" w:rsidR="009932A2" w:rsidRPr="005004B1" w:rsidRDefault="009932A2" w:rsidP="007229E9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5004B1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Online</w:t>
            </w:r>
          </w:p>
        </w:tc>
      </w:tr>
      <w:tr w:rsidR="009932A2" w:rsidRPr="005004B1" w14:paraId="67EAB673" w14:textId="77777777" w:rsidTr="00C673D4">
        <w:trPr>
          <w:trHeight w:val="554"/>
        </w:trPr>
        <w:tc>
          <w:tcPr>
            <w:tcW w:w="5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4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34C017C7" w14:textId="77777777" w:rsidR="009932A2" w:rsidRPr="005004B1" w:rsidRDefault="009932A2" w:rsidP="007229E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004B1">
              <w:rPr>
                <w:rFonts w:ascii="Times New Roman" w:hAnsi="Times New Roman" w:cs="Times New Roman"/>
                <w:sz w:val="20"/>
                <w:szCs w:val="20"/>
                <w:lang w:val="en-ID"/>
              </w:rPr>
              <w:t xml:space="preserve">7th Seascape Working Group Meeting TOR (BSS, LSS) back-to-back with Seascape Working Group Regional Exchange for CT6 </w:t>
            </w:r>
          </w:p>
        </w:tc>
        <w:tc>
          <w:tcPr>
            <w:tcW w:w="2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4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485CFB25" w14:textId="0AA19E51" w:rsidR="009932A2" w:rsidRPr="005004B1" w:rsidRDefault="009932A2" w:rsidP="007229E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004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Q-2</w:t>
            </w:r>
          </w:p>
        </w:tc>
        <w:tc>
          <w:tcPr>
            <w:tcW w:w="2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4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22DF346B" w14:textId="77777777" w:rsidR="009932A2" w:rsidRPr="005004B1" w:rsidRDefault="009932A2" w:rsidP="007229E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004B1">
              <w:rPr>
                <w:rFonts w:ascii="Times New Roman" w:hAnsi="Times New Roman" w:cs="Times New Roman"/>
                <w:sz w:val="20"/>
                <w:szCs w:val="20"/>
              </w:rPr>
              <w:t>USD 5,280</w:t>
            </w:r>
          </w:p>
        </w:tc>
      </w:tr>
      <w:tr w:rsidR="009932A2" w:rsidRPr="005004B1" w14:paraId="62A8DCCC" w14:textId="77777777" w:rsidTr="00C673D4">
        <w:trPr>
          <w:trHeight w:val="106"/>
        </w:trPr>
        <w:tc>
          <w:tcPr>
            <w:tcW w:w="5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4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326641DB" w14:textId="47E41F74" w:rsidR="009932A2" w:rsidRPr="005004B1" w:rsidRDefault="009932A2" w:rsidP="007229E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004B1">
              <w:rPr>
                <w:rFonts w:ascii="Times New Roman" w:hAnsi="Times New Roman" w:cs="Times New Roman"/>
                <w:sz w:val="20"/>
                <w:szCs w:val="20"/>
                <w:lang w:val="en-ID"/>
              </w:rPr>
              <w:t xml:space="preserve">CT3 Southeast Asia NCCs procurement of </w:t>
            </w:r>
            <w:r w:rsidR="007C7F5B" w:rsidRPr="005004B1">
              <w:rPr>
                <w:rFonts w:ascii="Times New Roman" w:hAnsi="Times New Roman" w:cs="Times New Roman"/>
                <w:sz w:val="20"/>
                <w:szCs w:val="20"/>
                <w:lang w:val="en-ID"/>
              </w:rPr>
              <w:t>Ministerial-level</w:t>
            </w:r>
            <w:r w:rsidRPr="005004B1">
              <w:rPr>
                <w:rFonts w:ascii="Times New Roman" w:hAnsi="Times New Roman" w:cs="Times New Roman"/>
                <w:sz w:val="20"/>
                <w:szCs w:val="20"/>
                <w:lang w:val="en-ID"/>
              </w:rPr>
              <w:t xml:space="preserve"> signatures</w:t>
            </w:r>
          </w:p>
        </w:tc>
        <w:tc>
          <w:tcPr>
            <w:tcW w:w="2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4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17F92D80" w14:textId="77777777" w:rsidR="009932A2" w:rsidRPr="005004B1" w:rsidRDefault="009932A2" w:rsidP="007229E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4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105D3437" w14:textId="77777777" w:rsidR="009932A2" w:rsidRPr="005004B1" w:rsidRDefault="009932A2" w:rsidP="007229E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9932A2" w:rsidRPr="005004B1" w14:paraId="35899373" w14:textId="77777777" w:rsidTr="00C673D4">
        <w:trPr>
          <w:trHeight w:val="232"/>
        </w:trPr>
        <w:tc>
          <w:tcPr>
            <w:tcW w:w="5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4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032B6E81" w14:textId="77777777" w:rsidR="009932A2" w:rsidRPr="005004B1" w:rsidRDefault="009932A2" w:rsidP="007229E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004B1">
              <w:rPr>
                <w:rFonts w:ascii="Times New Roman" w:hAnsi="Times New Roman" w:cs="Times New Roman"/>
                <w:sz w:val="20"/>
                <w:szCs w:val="20"/>
                <w:lang w:val="en-ID"/>
              </w:rPr>
              <w:t>Infographics on Priority Seascapes by GIZ through SOMACORE</w:t>
            </w:r>
          </w:p>
        </w:tc>
        <w:tc>
          <w:tcPr>
            <w:tcW w:w="2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4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343B1006" w14:textId="77777777" w:rsidR="009932A2" w:rsidRPr="005004B1" w:rsidRDefault="009932A2" w:rsidP="007229E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4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04BF2F63" w14:textId="77777777" w:rsidR="009932A2" w:rsidRPr="005004B1" w:rsidRDefault="009932A2" w:rsidP="007229E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9932A2" w:rsidRPr="005004B1" w14:paraId="3C6E1DC3" w14:textId="77777777" w:rsidTr="00C673D4">
        <w:trPr>
          <w:trHeight w:val="1408"/>
        </w:trPr>
        <w:tc>
          <w:tcPr>
            <w:tcW w:w="5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4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79EA7C3D" w14:textId="77777777" w:rsidR="009932A2" w:rsidRPr="005004B1" w:rsidRDefault="009932A2" w:rsidP="007229E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004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utput B1.1.1.a</w:t>
            </w:r>
          </w:p>
          <w:p w14:paraId="1572F98E" w14:textId="6262124A" w:rsidR="009932A2" w:rsidRPr="005004B1" w:rsidRDefault="009932A2" w:rsidP="007229E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004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utput: By 2023, an updated assessment of resources, needs and opportunities of sustainable livelihoods and enterprises in targeted coastal areas including Priority Seascapes is conducted and completed, based on 2020 baseline information</w:t>
            </w:r>
          </w:p>
          <w:p w14:paraId="3257DE48" w14:textId="77777777" w:rsidR="009932A2" w:rsidRPr="005004B1" w:rsidRDefault="009932A2" w:rsidP="007229E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76DC698A" w14:textId="31129E83" w:rsidR="009932A2" w:rsidRPr="005004B1" w:rsidRDefault="009932A2" w:rsidP="007229E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004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utput Indicator B1.1.1.a</w:t>
            </w:r>
          </w:p>
          <w:p w14:paraId="59A65D06" w14:textId="77777777" w:rsidR="009932A2" w:rsidRPr="005004B1" w:rsidRDefault="009932A2" w:rsidP="007229E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004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n assessment of resources, needs and opportunities of sustainable livelihoods and enterprises in targeted coastal areas including Priority Seascapes is conducted and completed, by 2023 </w:t>
            </w:r>
          </w:p>
          <w:p w14:paraId="7DC762D4" w14:textId="77777777" w:rsidR="009932A2" w:rsidRPr="005004B1" w:rsidRDefault="009932A2" w:rsidP="007229E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12FF8004" w14:textId="6FF75010" w:rsidR="009932A2" w:rsidRPr="005004B1" w:rsidRDefault="009932A2" w:rsidP="007229E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004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# of Capacity Assessment Reports prepared by 2023 </w:t>
            </w:r>
          </w:p>
        </w:tc>
        <w:tc>
          <w:tcPr>
            <w:tcW w:w="2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4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6EDED35F" w14:textId="77777777" w:rsidR="009932A2" w:rsidRPr="005004B1" w:rsidRDefault="009932A2" w:rsidP="007229E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4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7748BC56" w14:textId="77777777" w:rsidR="009932A2" w:rsidRPr="005004B1" w:rsidRDefault="009932A2" w:rsidP="007229E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004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epending on funding</w:t>
            </w:r>
          </w:p>
        </w:tc>
      </w:tr>
    </w:tbl>
    <w:p w14:paraId="73224491" w14:textId="77777777" w:rsidR="007229E9" w:rsidRPr="005004B1" w:rsidRDefault="007229E9" w:rsidP="00A557A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sectPr w:rsidR="007229E9" w:rsidRPr="005004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szAyMDA1sDQ3MjBT0lEKTi0uzszPAykwrgUAmye0wywAAAA="/>
  </w:docVars>
  <w:rsids>
    <w:rsidRoot w:val="00A64183"/>
    <w:rsid w:val="00146CCE"/>
    <w:rsid w:val="005004B1"/>
    <w:rsid w:val="00532C0F"/>
    <w:rsid w:val="006412B3"/>
    <w:rsid w:val="007229E9"/>
    <w:rsid w:val="007C7F5B"/>
    <w:rsid w:val="00802904"/>
    <w:rsid w:val="009932A2"/>
    <w:rsid w:val="00A557A2"/>
    <w:rsid w:val="00A64183"/>
    <w:rsid w:val="00BE728F"/>
    <w:rsid w:val="00C673D4"/>
    <w:rsid w:val="00D61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429D53"/>
  <w15:chartTrackingRefBased/>
  <w15:docId w15:val="{4ACCB618-8C94-4155-B695-A3D6F440B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932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32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32A2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32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32A2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1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3</Words>
  <Characters>762</Characters>
  <Application>Microsoft Office Word</Application>
  <DocSecurity>0</DocSecurity>
  <Lines>6</Lines>
  <Paragraphs>1</Paragraphs>
  <ScaleCrop>false</ScaleCrop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Anjum Islam</dc:creator>
  <cp:keywords/>
  <dc:description/>
  <cp:lastModifiedBy>cticff-rs-04@outlook.com</cp:lastModifiedBy>
  <cp:revision>12</cp:revision>
  <dcterms:created xsi:type="dcterms:W3CDTF">2021-12-09T05:23:00Z</dcterms:created>
  <dcterms:modified xsi:type="dcterms:W3CDTF">2022-04-11T11:08:00Z</dcterms:modified>
</cp:coreProperties>
</file>